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ítási-tanulási folyamat tervezése és tantermi menedzselése (tervezési szintek: NAT - kerettanterv - tanmenet - tanóra, az óraterv szerepe és legfonto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általános tanulásszervezési feladatok (motiválás, aktivizálás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érés-értékelés elméleti alapjai, mérések az osztálytermi munkában, feladatlapok analízise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Pedagógus a gyakorlatban (a kezdő tanár problémái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Tanulási nehézséggel élő tanulók az iskolában (tanulási problémák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speciális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-t, a veszélyeztetettséget, krízis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problémák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Intelligencia, intelligencia modellek, genetikai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Krízisek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-diák interakciók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i felkészülés folyamata a mezőgazdasági szakképzésben (Ismertesse a tanári felkészülés fázisait! Magyarázza el a kétpólusú tartalmi szabályozás fogalmát, nevezze meg szintjeit, és az azokat szabályozó dokumentumokat! Ismertesse a tanári felkészülés során készülő dokumentumok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folyamat különböző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kompetenciák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egszilárdítás fogalmát és lehetőségeit! Nevezze meg azokat a didaktikai feladatokat, amelyeknek Ön szerint megszilárdító funkcióval is rendelkeznek! Ismertesse a megszilárdításhoz is alkalmazható vizuális technikákat! Ismertesse a megszilárdítás helyét az oktatási folyamatban, illetve megvalósításának módjait, módszereit! Helyezze a fentieke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Mutassa be az ellenőrzés és értékelés megvalósításának helyét, módjait, eszközeit és lehetőségeit egy téma tanításán keresztül! Hasonlítsa össze a kritérium-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kritériumainak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szituációba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egy szakmai feladat-orientált, </w:t>
      </w:r>
      <w:bookmarkStart w:id="0" w:name="_GoBack"/>
      <w:bookmarkEnd w:id="0"/>
      <w:r w:rsidRPr="006B2B8E">
        <w:rPr>
          <w:rFonts w:ascii="Times New Roman" w:hAnsi="Times New Roman" w:cs="Times New Roman"/>
          <w:sz w:val="24"/>
          <w:szCs w:val="24"/>
        </w:rPr>
        <w:t>új jártasságok és készségek elsajátíttatására szolgáló gyakorlati foglalkozás felépítését a kompetenciák tükrében, választott tanítási egységen keresztül! Elemezze kiemelten a gyakorlati alkalmazást, mint didaktikai feladatot, illetve 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9336DB">
        <w:rPr>
          <w:rFonts w:ascii="Times New Roman" w:hAnsi="Times New Roman" w:cs="Times New Roman"/>
          <w:sz w:val="24"/>
          <w:szCs w:val="24"/>
        </w:rPr>
        <w:t>3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D32765">
        <w:rPr>
          <w:rFonts w:ascii="Times New Roman" w:hAnsi="Times New Roman" w:cs="Times New Roman"/>
          <w:sz w:val="24"/>
          <w:szCs w:val="24"/>
        </w:rPr>
        <w:t>november</w:t>
      </w:r>
      <w:r w:rsidR="009336DB">
        <w:rPr>
          <w:rFonts w:ascii="Times New Roman" w:hAnsi="Times New Roman" w:cs="Times New Roman"/>
          <w:sz w:val="24"/>
          <w:szCs w:val="24"/>
        </w:rPr>
        <w:t xml:space="preserve"> </w:t>
      </w:r>
      <w:r w:rsidR="00D32765">
        <w:rPr>
          <w:rFonts w:ascii="Times New Roman" w:hAnsi="Times New Roman" w:cs="Times New Roman"/>
          <w:sz w:val="24"/>
          <w:szCs w:val="24"/>
        </w:rPr>
        <w:t>9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D32765">
        <w:rPr>
          <w:rFonts w:ascii="Times New Roman" w:hAnsi="Times New Roman" w:cs="Times New Roman"/>
          <w:sz w:val="24"/>
          <w:szCs w:val="24"/>
        </w:rPr>
        <w:t>tanár</w:t>
      </w:r>
    </w:p>
    <w:p w:rsidR="00FC708F" w:rsidRPr="006B2B8E" w:rsidRDefault="00562840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z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8A29A3"/>
    <w:rsid w:val="009336DB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32765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871F3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6865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3-11-09T09:15:00Z</dcterms:created>
  <dcterms:modified xsi:type="dcterms:W3CDTF">2023-11-09T09:15:00Z</dcterms:modified>
</cp:coreProperties>
</file>